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0642B" w14:textId="02E78D7F" w:rsidR="000F408D" w:rsidRDefault="00B66D7D">
      <w:r>
        <w:t>Users</w:t>
      </w:r>
    </w:p>
    <w:p w14:paraId="082BF990" w14:textId="31A767A4" w:rsidR="00B66D7D" w:rsidRDefault="00B66D7D">
      <w:r>
        <w:t>Admin</w:t>
      </w:r>
    </w:p>
    <w:p w14:paraId="518BE0A8" w14:textId="36E68765" w:rsidR="00B66D7D" w:rsidRDefault="00B66D7D">
      <w:r>
        <w:t>University students (on and off campus)</w:t>
      </w:r>
    </w:p>
    <w:p w14:paraId="4AA419C9" w14:textId="7505160C" w:rsidR="00B66D7D" w:rsidRDefault="00B66D7D">
      <w:r>
        <w:t>Guests (most likely university students but not logged in)</w:t>
      </w:r>
    </w:p>
    <w:p w14:paraId="4027FE21" w14:textId="594CFD4C" w:rsidR="00B66D7D" w:rsidRDefault="00B66D7D"/>
    <w:p w14:paraId="799E271F" w14:textId="56527CDE" w:rsidR="00B66D7D" w:rsidRDefault="00B66D7D">
      <w:r>
        <w:t>Requirements</w:t>
      </w:r>
    </w:p>
    <w:p w14:paraId="358D3F2B" w14:textId="692CEC03" w:rsidR="00B66D7D" w:rsidRDefault="00B66D7D">
      <w:r>
        <w:t>Provides up to date information on:</w:t>
      </w:r>
    </w:p>
    <w:p w14:paraId="753162FF" w14:textId="2AF1DC33" w:rsidR="00B66D7D" w:rsidRDefault="00B66D7D">
      <w:r>
        <w:t>Campus events</w:t>
      </w:r>
    </w:p>
    <w:p w14:paraId="1B996367" w14:textId="31BB7794" w:rsidR="00B66D7D" w:rsidRDefault="00B66D7D">
      <w:r>
        <w:t>Local events of interest</w:t>
      </w:r>
    </w:p>
    <w:p w14:paraId="7FE73976" w14:textId="7397C261" w:rsidR="00B66D7D" w:rsidRDefault="00B66D7D">
      <w:r>
        <w:t>Local points of interest</w:t>
      </w:r>
    </w:p>
    <w:p w14:paraId="2008F61B" w14:textId="07E9EC48" w:rsidR="00B66D7D" w:rsidRDefault="00B66D7D">
      <w:r>
        <w:t>Local support available</w:t>
      </w:r>
    </w:p>
    <w:p w14:paraId="341A4938" w14:textId="635C33C8" w:rsidR="0065492F" w:rsidRDefault="0065492F">
      <w:r>
        <w:t>Compatible with a variety of devices</w:t>
      </w:r>
    </w:p>
    <w:p w14:paraId="15648CC0" w14:textId="5E9511C1" w:rsidR="00B66D7D" w:rsidRDefault="0065492F">
      <w:r>
        <w:t>Store student’s information</w:t>
      </w:r>
    </w:p>
    <w:p w14:paraId="78A2BAC3" w14:textId="77777777" w:rsidR="0065492F" w:rsidRDefault="0065492F"/>
    <w:p w14:paraId="1B425111" w14:textId="290C89B2" w:rsidR="00B66D7D" w:rsidRDefault="00B66D7D">
      <w:r>
        <w:t>Functional requirements (</w:t>
      </w:r>
      <w:r w:rsidR="0065492F">
        <w:t>what the system should do</w:t>
      </w:r>
      <w:r>
        <w:t>)</w:t>
      </w:r>
    </w:p>
    <w:p w14:paraId="7D5CB8F1" w14:textId="3F577AC3" w:rsidR="00B66D7D" w:rsidRDefault="0065492F">
      <w:r>
        <w:t>Track campus events</w:t>
      </w:r>
    </w:p>
    <w:p w14:paraId="1A0D6009" w14:textId="4C3C0ED8" w:rsidR="0065492F" w:rsidRDefault="0065492F">
      <w:r>
        <w:t>Track local events</w:t>
      </w:r>
    </w:p>
    <w:p w14:paraId="371245C4" w14:textId="445DAE5C" w:rsidR="0065492F" w:rsidRDefault="0065492F">
      <w:r>
        <w:t>Track local points of interest</w:t>
      </w:r>
    </w:p>
    <w:p w14:paraId="58F6D537" w14:textId="17D70696" w:rsidR="0065492F" w:rsidRDefault="0065492F">
      <w:r>
        <w:t>Track local support</w:t>
      </w:r>
    </w:p>
    <w:p w14:paraId="2F246A6E" w14:textId="2DCBCEAA" w:rsidR="0065492F" w:rsidRDefault="0065492F">
      <w:r>
        <w:t>Store student information</w:t>
      </w:r>
    </w:p>
    <w:p w14:paraId="0C19D163" w14:textId="77777777" w:rsidR="00B66D7D" w:rsidRDefault="00B66D7D"/>
    <w:p w14:paraId="6FCE609D" w14:textId="25223432" w:rsidR="00B66D7D" w:rsidRDefault="00B66D7D">
      <w:r>
        <w:t>Non-functional requirements (</w:t>
      </w:r>
      <w:r w:rsidR="0065492F">
        <w:t>how the system will do it</w:t>
      </w:r>
      <w:r>
        <w:t>)</w:t>
      </w:r>
    </w:p>
    <w:p w14:paraId="551EFC4C" w14:textId="1AE417A9" w:rsidR="00B66D7D" w:rsidRDefault="005F655B">
      <w:r>
        <w:t>Variety of accessibility options</w:t>
      </w:r>
    </w:p>
    <w:p w14:paraId="3A235F23" w14:textId="7DF29DBB" w:rsidR="005F655B" w:rsidRDefault="005F655B">
      <w:r>
        <w:t>Efficient data usage (especially on mobile data)</w:t>
      </w:r>
    </w:p>
    <w:p w14:paraId="5F9A1A00" w14:textId="099D330B" w:rsidR="005F655B" w:rsidRDefault="00C11345">
      <w:r>
        <w:t>Simple to use</w:t>
      </w:r>
    </w:p>
    <w:p w14:paraId="6EBBE99C" w14:textId="52162B44" w:rsidR="00C11345" w:rsidRDefault="00C11345">
      <w:r>
        <w:t>Minimum device storage</w:t>
      </w:r>
    </w:p>
    <w:p w14:paraId="3786BC6D" w14:textId="77777777" w:rsidR="00C11345" w:rsidRDefault="00C11345">
      <w:bookmarkStart w:id="0" w:name="_GoBack"/>
      <w:bookmarkEnd w:id="0"/>
    </w:p>
    <w:p w14:paraId="7DE744B3" w14:textId="2C437566" w:rsidR="00B66D7D" w:rsidRDefault="00B66D7D"/>
    <w:p w14:paraId="32FB92F6" w14:textId="77777777" w:rsidR="00B66D7D" w:rsidRDefault="00B66D7D"/>
    <w:p w14:paraId="45D7CD30" w14:textId="77777777" w:rsidR="00B66D7D" w:rsidRDefault="00B66D7D"/>
    <w:p w14:paraId="449E4ECF" w14:textId="77777777" w:rsidR="00B66D7D" w:rsidRDefault="00B66D7D"/>
    <w:sectPr w:rsidR="00B66D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DI1NzU1tDSwsDRR0lEKTi0uzszPAykwrAUAmw935SwAAAA="/>
  </w:docVars>
  <w:rsids>
    <w:rsidRoot w:val="000F408D"/>
    <w:rsid w:val="000F408D"/>
    <w:rsid w:val="0015282B"/>
    <w:rsid w:val="005F655B"/>
    <w:rsid w:val="0065492F"/>
    <w:rsid w:val="00B66D7D"/>
    <w:rsid w:val="00C11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CDCCE"/>
  <w15:chartTrackingRefBased/>
  <w15:docId w15:val="{DFE3E1B1-6F1B-4516-A2C4-60F025C08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onger</dc:creator>
  <cp:keywords/>
  <dc:description/>
  <cp:lastModifiedBy>Michael Songer</cp:lastModifiedBy>
  <cp:revision>9</cp:revision>
  <dcterms:created xsi:type="dcterms:W3CDTF">2020-04-24T14:36:00Z</dcterms:created>
  <dcterms:modified xsi:type="dcterms:W3CDTF">2020-04-24T16:11:00Z</dcterms:modified>
</cp:coreProperties>
</file>